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1985F" w14:textId="1FA63D11" w:rsidR="009F5BF9" w:rsidRDefault="009F5BF9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b/>
          <w:caps/>
          <w:color w:val="202124"/>
          <w:sz w:val="24"/>
          <w:szCs w:val="24"/>
          <w:lang w:val="en-GB" w:eastAsia="ca-ES"/>
        </w:rPr>
      </w:pPr>
      <w:r>
        <w:rPr>
          <w:rFonts w:ascii="Arial" w:eastAsia="Times New Roman" w:hAnsi="Arial" w:cs="Arial"/>
          <w:b/>
          <w:caps/>
          <w:color w:val="202124"/>
          <w:sz w:val="24"/>
          <w:szCs w:val="24"/>
          <w:lang w:val="en-GB" w:eastAsia="ca-ES"/>
        </w:rPr>
        <w:t>Call for proposals Tech-Senior</w:t>
      </w:r>
    </w:p>
    <w:p w14:paraId="642C587A" w14:textId="6A2C46B6" w:rsidR="001B4DD7" w:rsidRPr="00D932DD" w:rsidRDefault="00216BCC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b/>
          <w:caps/>
          <w:color w:val="202124"/>
          <w:sz w:val="24"/>
          <w:szCs w:val="24"/>
          <w:lang w:val="en-GB" w:eastAsia="ca-ES"/>
        </w:rPr>
      </w:pPr>
      <w:r w:rsidRPr="00D932DD">
        <w:rPr>
          <w:rFonts w:ascii="Arial" w:eastAsia="Times New Roman" w:hAnsi="Arial" w:cs="Arial"/>
          <w:b/>
          <w:caps/>
          <w:color w:val="202124"/>
          <w:sz w:val="24"/>
          <w:szCs w:val="24"/>
          <w:lang w:val="en-GB" w:eastAsia="ca-ES"/>
        </w:rPr>
        <w:t>INFORMATION ON THE PROPOSAL</w:t>
      </w:r>
    </w:p>
    <w:p w14:paraId="207AE063" w14:textId="77777777" w:rsidR="00216BCC" w:rsidRPr="00D932DD" w:rsidRDefault="00216BCC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color w:val="202124"/>
          <w:sz w:val="20"/>
          <w:szCs w:val="20"/>
          <w:lang w:val="en-GB" w:eastAsia="ca-ES"/>
        </w:rPr>
      </w:pPr>
    </w:p>
    <w:p w14:paraId="2E31642B" w14:textId="77777777" w:rsidR="00AC5E3B" w:rsidRPr="00D932DD" w:rsidRDefault="00AC5E3B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color w:val="202124"/>
          <w:sz w:val="24"/>
          <w:szCs w:val="24"/>
          <w:lang w:val="en-GB" w:eastAsia="ca-ES"/>
        </w:rPr>
      </w:pPr>
      <w:r w:rsidRPr="00D932DD">
        <w:rPr>
          <w:rFonts w:ascii="Arial" w:eastAsia="Times New Roman" w:hAnsi="Arial" w:cs="Arial"/>
          <w:b/>
          <w:color w:val="202124"/>
          <w:sz w:val="24"/>
          <w:szCs w:val="24"/>
          <w:lang w:val="en-GB" w:eastAsia="ca-ES"/>
        </w:rPr>
        <w:t>Title of the proposed solution:</w:t>
      </w:r>
    </w:p>
    <w:p w14:paraId="2544EE5F" w14:textId="725E7EBF" w:rsidR="001B4DD7" w:rsidRPr="00D932DD" w:rsidRDefault="00AC5E3B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Please provide a short and attractive title (maximum 80 characters, including spaces).</w:t>
      </w:r>
    </w:p>
    <w:p w14:paraId="60797EDD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</w:pPr>
    </w:p>
    <w:p w14:paraId="3004C1A6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4185BD38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b/>
          <w:color w:val="202124"/>
          <w:sz w:val="24"/>
          <w:szCs w:val="24"/>
          <w:lang w:val="en-GB" w:eastAsia="ca-ES"/>
        </w:rPr>
      </w:pPr>
    </w:p>
    <w:p w14:paraId="42B8E4DC" w14:textId="149A59D0" w:rsidR="001B4DD7" w:rsidRPr="00D932DD" w:rsidRDefault="00216BCC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>Present your solution, explain how it works and describe the specific problem your solution addresses.</w:t>
      </w:r>
      <w:r w:rsidR="001B4DD7" w:rsidRPr="00D932DD">
        <w:rPr>
          <w:rFonts w:ascii="Arial" w:eastAsia="Times New Roman" w:hAnsi="Arial" w:cs="Arial"/>
          <w:color w:val="202124"/>
          <w:sz w:val="20"/>
          <w:szCs w:val="20"/>
          <w:lang w:val="en-GB" w:eastAsia="ca-ES"/>
        </w:rPr>
        <w:t xml:space="preserve"> </w:t>
      </w:r>
      <w:r w:rsidR="00556705"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(Maximum 2000 characters including spaces)</w:t>
      </w:r>
    </w:p>
    <w:p w14:paraId="4A30ABC1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4839F12A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71E5C13B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1632E0A2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38E0656B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139F870D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6A0CB4A5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047AFD41" w14:textId="5DAB8458" w:rsidR="001B4DD7" w:rsidRPr="00D932DD" w:rsidRDefault="004326BB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Explain what benefits and improvements would be generated by the implementation of the proposed solution. </w:t>
      </w:r>
      <w:r w:rsidR="00556705"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(Maximum 1500 characters including spaces)</w:t>
      </w:r>
    </w:p>
    <w:p w14:paraId="7D525BE2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5B9BF2EC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08C33176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434D3AA8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04D0211E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3F932675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0B3736F1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60436642" w14:textId="1204F1BD" w:rsidR="001B4DD7" w:rsidRPr="00D932DD" w:rsidRDefault="004326BB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What are the innovative features of your solution and how does it differ from existing solutions on the market? </w:t>
      </w:r>
      <w:r w:rsidR="00556705"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(Maximum 1500 characters including spaces)</w:t>
      </w:r>
    </w:p>
    <w:p w14:paraId="14B6E059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46C97F2A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3B203704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DEB563D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28584E6F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EC5BDDB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631169FA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2E1B797B" w14:textId="7F59CB13" w:rsidR="001B4DD7" w:rsidRPr="00D932DD" w:rsidRDefault="0016676D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lastRenderedPageBreak/>
        <w:t xml:space="preserve">Indicate the current TRL (Technology Readiness Level) of your technology proposal. Give an example of when, </w:t>
      </w:r>
      <w:r w:rsidR="00F67BD5"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>how,</w:t>
      </w: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 and where your solution has been tested. </w:t>
      </w:r>
      <w:r w:rsidR="00556705"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(Maximum 500 characters including spaces)</w:t>
      </w:r>
    </w:p>
    <w:p w14:paraId="6F103F78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5D5FCBFD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3F218A3E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04C1447E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056D52B2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4E0A1DA0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751F6E58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1D92366" w14:textId="605B94CE" w:rsidR="001B4DD7" w:rsidRPr="00D932DD" w:rsidRDefault="0016676D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What is the scalability potential of the solution, and is it easily scalable to other users or municipalities? </w:t>
      </w:r>
      <w:r w:rsidR="00556705"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(Maximum 1000 characters including spaces)</w:t>
      </w:r>
    </w:p>
    <w:p w14:paraId="122FDC98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512E7335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7E0696BC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DD1AC5F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4FCE9EF0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44B442A4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26D652B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49CF096C" w14:textId="5C51D48B" w:rsidR="001B4DD7" w:rsidRPr="00D932DD" w:rsidRDefault="00AF41B5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How do you intend to test the solution? Present a simplified implementation plan indicating the different phases, </w:t>
      </w:r>
      <w:r w:rsidR="00F67BD5"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>requirements,</w:t>
      </w: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 and timelines for implementation. </w:t>
      </w:r>
      <w:r w:rsidR="00556705"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(Maximum 2000 characters including spaces)</w:t>
      </w:r>
    </w:p>
    <w:p w14:paraId="26A9562B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495B729B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4488CFC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7E556FDE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2EB18D10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6C7D6A90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226E08A8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724ECFB3" w14:textId="2029CFC0" w:rsidR="001B4DD7" w:rsidRPr="00D932DD" w:rsidRDefault="00AF41B5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Indicate the total (and </w:t>
      </w:r>
      <w:r w:rsidR="00CA0FB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>broken-down</w:t>
      </w: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) budget for the implementation of the solution according to the implementation plan. </w:t>
      </w:r>
      <w:r w:rsidR="00556705"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(Maximum 500 characters including spaces)</w:t>
      </w:r>
    </w:p>
    <w:p w14:paraId="5482E87B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3D1DAA99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36268959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7F6FE608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02D8C4C9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101FA82" w14:textId="77777777" w:rsidR="001B4DD7" w:rsidRPr="00D932DD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3F41C81" w14:textId="13665849" w:rsidR="001B4DD7" w:rsidRPr="00D932DD" w:rsidRDefault="00D932DD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</w:pPr>
      <w:r w:rsidRPr="00D932DD">
        <w:rPr>
          <w:rFonts w:ascii="Arial" w:eastAsia="Times New Roman" w:hAnsi="Arial" w:cs="Arial"/>
          <w:b/>
          <w:bCs/>
          <w:color w:val="202124"/>
          <w:sz w:val="20"/>
          <w:szCs w:val="20"/>
          <w:lang w:val="en-GB" w:eastAsia="ca-ES"/>
        </w:rPr>
        <w:t xml:space="preserve">Describe your organisation's previous experience in the elderly care sector. Indicate previous projects and initiatives in which you have been involved and where they have taken place. </w:t>
      </w:r>
      <w:r w:rsidR="00556705" w:rsidRPr="00D932DD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n-GB" w:eastAsia="ca-ES"/>
        </w:rPr>
        <w:t>(Maximum 1000 characters including spaces)</w:t>
      </w:r>
    </w:p>
    <w:p w14:paraId="56F65216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42B7EBEF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24E316C7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n-GB"/>
        </w:rPr>
      </w:pPr>
    </w:p>
    <w:p w14:paraId="36ED99CC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54320837" w14:textId="77777777" w:rsidR="001B4DD7" w:rsidRPr="00D932DD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n-GB" w:eastAsia="ca-ES"/>
        </w:rPr>
      </w:pPr>
    </w:p>
    <w:p w14:paraId="1E720F68" w14:textId="77777777" w:rsidR="001B4DD7" w:rsidRPr="00D932DD" w:rsidRDefault="001B4DD7" w:rsidP="001B4DD7">
      <w:pPr>
        <w:rPr>
          <w:rFonts w:ascii="Arial" w:hAnsi="Arial" w:cs="Arial"/>
          <w:i/>
          <w:color w:val="808080"/>
          <w:sz w:val="20"/>
          <w:szCs w:val="20"/>
          <w:lang w:val="en-GB"/>
        </w:rPr>
      </w:pPr>
    </w:p>
    <w:p w14:paraId="30796F79" w14:textId="77777777" w:rsidR="004D1FD9" w:rsidRDefault="004D1FD9"/>
    <w:sectPr w:rsidR="004D1FD9" w:rsidSect="00777B06">
      <w:headerReference w:type="default" r:id="rId7"/>
      <w:footerReference w:type="default" r:id="rId8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8D72C" w14:textId="77777777" w:rsidR="00570671" w:rsidRDefault="00570671">
      <w:pPr>
        <w:spacing w:after="0" w:line="240" w:lineRule="auto"/>
      </w:pPr>
      <w:r>
        <w:separator/>
      </w:r>
    </w:p>
  </w:endnote>
  <w:endnote w:type="continuationSeparator" w:id="0">
    <w:p w14:paraId="4D65D238" w14:textId="77777777" w:rsidR="00570671" w:rsidRDefault="005706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A74E0" w14:textId="77777777" w:rsidR="0060019F" w:rsidRDefault="00D932DD" w:rsidP="0060019F">
    <w:pPr>
      <w:pStyle w:val="Encabezado"/>
    </w:pPr>
    <w:r w:rsidRPr="001C5860">
      <w:rPr>
        <w:noProof/>
      </w:rPr>
      <w:drawing>
        <wp:anchor distT="0" distB="0" distL="114300" distR="114300" simplePos="0" relativeHeight="251660288" behindDoc="0" locked="0" layoutInCell="1" allowOverlap="1" wp14:anchorId="6D128D71" wp14:editId="7BC91119">
          <wp:simplePos x="0" y="0"/>
          <wp:positionH relativeFrom="column">
            <wp:posOffset>3716655</wp:posOffset>
          </wp:positionH>
          <wp:positionV relativeFrom="paragraph">
            <wp:posOffset>62865</wp:posOffset>
          </wp:positionV>
          <wp:extent cx="427990" cy="409575"/>
          <wp:effectExtent l="0" t="0" r="0" b="9525"/>
          <wp:wrapThrough wrapText="bothSides">
            <wp:wrapPolygon edited="0">
              <wp:start x="0" y="0"/>
              <wp:lineTo x="0" y="21098"/>
              <wp:lineTo x="20190" y="21098"/>
              <wp:lineTo x="20190" y="0"/>
              <wp:lineTo x="0" y="0"/>
            </wp:wrapPolygon>
          </wp:wrapThrough>
          <wp:docPr id="2" name="Imagen 2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29B20E7C-F241-4CAE-AF97-3A1AD0088DA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2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29B20E7C-F241-4CAE-AF97-3A1AD0088DA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27990" cy="409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A3335">
      <w:rPr>
        <w:rFonts w:ascii="Arial" w:eastAsia="Arial" w:hAnsi="Arial" w:cs="Arial"/>
        <w:noProof/>
        <w:lang w:eastAsia="es-ES"/>
      </w:rPr>
      <w:drawing>
        <wp:anchor distT="0" distB="0" distL="0" distR="0" simplePos="0" relativeHeight="251659264" behindDoc="1" locked="0" layoutInCell="1" allowOverlap="1" wp14:anchorId="6BA1DF65" wp14:editId="3C041483">
          <wp:simplePos x="0" y="0"/>
          <wp:positionH relativeFrom="page">
            <wp:posOffset>2683436</wp:posOffset>
          </wp:positionH>
          <wp:positionV relativeFrom="topMargin">
            <wp:posOffset>9962545</wp:posOffset>
          </wp:positionV>
          <wp:extent cx="1780540" cy="409575"/>
          <wp:effectExtent l="0" t="0" r="0" b="0"/>
          <wp:wrapNone/>
          <wp:docPr id="13" name="image1.jpeg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1.jpeg" descr="Imagen que contiene Interfaz de usuario gráfica&#10;&#10;Descripción generada automáticamente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780540" cy="409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                           </w:t>
    </w:r>
    <w:r>
      <w:t xml:space="preserve">                                                                   </w:t>
    </w:r>
  </w:p>
  <w:p w14:paraId="4F42A3E5" w14:textId="77777777" w:rsidR="0060019F" w:rsidRDefault="009F5BF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BEBB0" w14:textId="77777777" w:rsidR="00570671" w:rsidRDefault="00570671">
      <w:pPr>
        <w:spacing w:after="0" w:line="240" w:lineRule="auto"/>
      </w:pPr>
      <w:r>
        <w:separator/>
      </w:r>
    </w:p>
  </w:footnote>
  <w:footnote w:type="continuationSeparator" w:id="0">
    <w:p w14:paraId="67950144" w14:textId="77777777" w:rsidR="00570671" w:rsidRDefault="005706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5D210" w14:textId="77777777" w:rsidR="002006DA" w:rsidRDefault="00D932DD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61312" behindDoc="0" locked="0" layoutInCell="1" allowOverlap="1" wp14:anchorId="05C5C3E2" wp14:editId="0EF877A4">
          <wp:simplePos x="0" y="0"/>
          <wp:positionH relativeFrom="column">
            <wp:posOffset>4550735</wp:posOffset>
          </wp:positionH>
          <wp:positionV relativeFrom="paragraph">
            <wp:posOffset>-53798</wp:posOffset>
          </wp:positionV>
          <wp:extent cx="1238250" cy="392395"/>
          <wp:effectExtent l="0" t="0" r="0" b="0"/>
          <wp:wrapNone/>
          <wp:docPr id="22" name="Imagen 2" descr="C:\Users\Rubén Condado\Downloads\Logo MWC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ubén Condado\Downloads\Logo MWC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392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5D1E20"/>
    <w:multiLevelType w:val="hybridMultilevel"/>
    <w:tmpl w:val="B75480C4"/>
    <w:lvl w:ilvl="0" w:tplc="C038B9D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986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EyNDU0MrQwMjVX0lEKTi0uzszPAykwqgUAhPCk0ywAAAA="/>
  </w:docVars>
  <w:rsids>
    <w:rsidRoot w:val="001B4DD7"/>
    <w:rsid w:val="0016676D"/>
    <w:rsid w:val="001B4DD7"/>
    <w:rsid w:val="00216BCC"/>
    <w:rsid w:val="004326BB"/>
    <w:rsid w:val="00492115"/>
    <w:rsid w:val="004D1FD9"/>
    <w:rsid w:val="00556705"/>
    <w:rsid w:val="00570671"/>
    <w:rsid w:val="009F5BF9"/>
    <w:rsid w:val="00AC5E3B"/>
    <w:rsid w:val="00AF41B5"/>
    <w:rsid w:val="00CA0FBD"/>
    <w:rsid w:val="00D932DD"/>
    <w:rsid w:val="00F67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85534"/>
  <w15:chartTrackingRefBased/>
  <w15:docId w15:val="{E40C241A-F1F3-4B7B-853E-13495AE1B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DD7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B4D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B4DD7"/>
  </w:style>
  <w:style w:type="paragraph" w:styleId="Piedepgina">
    <w:name w:val="footer"/>
    <w:basedOn w:val="Normal"/>
    <w:link w:val="PiedepginaCar"/>
    <w:uiPriority w:val="99"/>
    <w:unhideWhenUsed/>
    <w:rsid w:val="001B4D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B4DD7"/>
  </w:style>
  <w:style w:type="paragraph" w:styleId="Prrafodelista">
    <w:name w:val="List Paragraph"/>
    <w:basedOn w:val="Normal"/>
    <w:uiPriority w:val="34"/>
    <w:qFormat/>
    <w:rsid w:val="001B4D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51</Words>
  <Characters>1382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Payola</dc:creator>
  <cp:keywords/>
  <dc:description/>
  <cp:lastModifiedBy>Marc Payola</cp:lastModifiedBy>
  <cp:revision>12</cp:revision>
  <dcterms:created xsi:type="dcterms:W3CDTF">2022-05-17T09:45:00Z</dcterms:created>
  <dcterms:modified xsi:type="dcterms:W3CDTF">2022-05-17T11:30:00Z</dcterms:modified>
</cp:coreProperties>
</file>